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46A02" w14:textId="30002B41"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>CMPS 356 Enterprise Application Development - Spring 201</w:t>
      </w:r>
      <w:r w:rsidR="00010E45">
        <w:rPr>
          <w:sz w:val="32"/>
          <w:szCs w:val="32"/>
        </w:rPr>
        <w:t>8</w:t>
      </w:r>
    </w:p>
    <w:p w14:paraId="1583A845" w14:textId="194028DC" w:rsidR="00F93229" w:rsidRDefault="00E66A03" w:rsidP="007C3FD3">
      <w:pPr>
        <w:spacing w:after="240" w:line="235" w:lineRule="auto"/>
        <w:ind w:left="17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Lab </w:t>
      </w:r>
      <w:r w:rsidR="00202A46">
        <w:rPr>
          <w:b/>
          <w:color w:val="4E81BD"/>
          <w:sz w:val="28"/>
        </w:rPr>
        <w:t>9</w:t>
      </w:r>
      <w:r w:rsidR="000E764D" w:rsidRPr="000E764D">
        <w:rPr>
          <w:b/>
          <w:color w:val="4E81BD"/>
          <w:sz w:val="28"/>
        </w:rPr>
        <w:t xml:space="preserve">– </w:t>
      </w:r>
      <w:r w:rsidR="00202A46">
        <w:rPr>
          <w:b/>
          <w:color w:val="4E81BD"/>
          <w:sz w:val="28"/>
        </w:rPr>
        <w:t>Database</w:t>
      </w:r>
      <w:r w:rsidR="00280A4C">
        <w:rPr>
          <w:b/>
          <w:color w:val="4E81BD"/>
          <w:sz w:val="28"/>
        </w:rPr>
        <w:t xml:space="preserve"> - Mongo</w:t>
      </w:r>
      <w:r w:rsidR="0078775A">
        <w:rPr>
          <w:b/>
          <w:color w:val="4E81BD"/>
          <w:sz w:val="28"/>
        </w:rPr>
        <w:t xml:space="preserve"> 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1"/>
        <w:gridCol w:w="6693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30960939" w:rsidR="00F93229" w:rsidRPr="00C459AB" w:rsidRDefault="005B232B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Hemyan Al-</w:t>
            </w:r>
            <w:proofErr w:type="spellStart"/>
            <w:r>
              <w:rPr>
                <w:bCs/>
                <w:sz w:val="24"/>
                <w:szCs w:val="24"/>
              </w:rPr>
              <w:t>Kuwari</w:t>
            </w:r>
            <w:proofErr w:type="spellEnd"/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1C5F7EFA" w:rsidR="00F93229" w:rsidRPr="00C459AB" w:rsidRDefault="005B232B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1401812</w:t>
            </w: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74944C46" w:rsidR="00F93229" w:rsidRPr="00C459AB" w:rsidRDefault="005B232B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Ha1401812@qu.edu.qa</w:t>
            </w:r>
            <w:bookmarkStart w:id="0" w:name="_GoBack"/>
            <w:bookmarkEnd w:id="0"/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805" w:type="dxa"/>
        <w:tblLayout w:type="fixed"/>
        <w:tblLook w:val="04A0" w:firstRow="1" w:lastRow="0" w:firstColumn="1" w:lastColumn="0" w:noHBand="0" w:noVBand="1"/>
      </w:tblPr>
      <w:tblGrid>
        <w:gridCol w:w="4450"/>
        <w:gridCol w:w="774"/>
        <w:gridCol w:w="1660"/>
        <w:gridCol w:w="2021"/>
        <w:gridCol w:w="900"/>
      </w:tblGrid>
      <w:tr w:rsidR="00AE6B3B" w:rsidRPr="000D0B38" w14:paraId="431162A9" w14:textId="77777777" w:rsidTr="009D71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3916CA32" w14:textId="77777777" w:rsidR="00594248" w:rsidRPr="000D0B38" w:rsidRDefault="00594248" w:rsidP="002C4E5D">
            <w:pPr>
              <w:spacing w:line="259" w:lineRule="auto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74" w:type="dxa"/>
          </w:tcPr>
          <w:p w14:paraId="3A57A3E6" w14:textId="77777777" w:rsidR="00594248" w:rsidRPr="000D0B38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60" w:type="dxa"/>
          </w:tcPr>
          <w:p w14:paraId="4F379030" w14:textId="5B4B73B3" w:rsidR="00594248" w:rsidRPr="000D0B38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Functionality</w:t>
            </w:r>
          </w:p>
        </w:tc>
        <w:tc>
          <w:tcPr>
            <w:tcW w:w="2021" w:type="dxa"/>
          </w:tcPr>
          <w:p w14:paraId="21A34EEA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900" w:type="dxa"/>
          </w:tcPr>
          <w:p w14:paraId="111739CF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Score</w:t>
            </w:r>
          </w:p>
        </w:tc>
      </w:tr>
      <w:tr w:rsidR="00AE6B3B" w:rsidRPr="000D0B38" w14:paraId="0B99F770" w14:textId="77777777" w:rsidTr="009D7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0D02CA89" w14:textId="7CA5B1B8" w:rsidR="00813150" w:rsidRPr="00813150" w:rsidRDefault="00A714C5" w:rsidP="00EA4775">
            <w:pPr>
              <w:pStyle w:val="NoSpacing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sz w:val="23"/>
                <w:szCs w:val="23"/>
              </w:rPr>
              <w:t xml:space="preserve">Created </w:t>
            </w:r>
            <w:r w:rsidR="00665CD8">
              <w:rPr>
                <w:sz w:val="23"/>
                <w:szCs w:val="23"/>
              </w:rPr>
              <w:t xml:space="preserve">the </w:t>
            </w:r>
            <w:r>
              <w:rPr>
                <w:sz w:val="23"/>
                <w:szCs w:val="23"/>
              </w:rPr>
              <w:t>four Models [Book, Author, Borrower, and Borrowing]</w:t>
            </w:r>
            <w:r w:rsidR="00062706">
              <w:rPr>
                <w:sz w:val="23"/>
                <w:szCs w:val="23"/>
              </w:rPr>
              <w:t xml:space="preserve"> with all the necessary validations</w:t>
            </w:r>
          </w:p>
        </w:tc>
        <w:tc>
          <w:tcPr>
            <w:tcW w:w="774" w:type="dxa"/>
          </w:tcPr>
          <w:p w14:paraId="3F2094C7" w14:textId="52030AAC" w:rsidR="003F3C9F" w:rsidRPr="000D0B38" w:rsidRDefault="00EC2FB8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20</w:t>
            </w:r>
          </w:p>
        </w:tc>
        <w:tc>
          <w:tcPr>
            <w:tcW w:w="1660" w:type="dxa"/>
          </w:tcPr>
          <w:p w14:paraId="5FF87A2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5A73C8B1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900" w:type="dxa"/>
          </w:tcPr>
          <w:p w14:paraId="26E71EEB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062706" w:rsidRPr="000D0B38" w14:paraId="5101E7C4" w14:textId="77777777" w:rsidTr="009D7183">
        <w:trPr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1F6B4A89" w14:textId="56FE351A" w:rsidR="00062706" w:rsidRPr="00C97BFA" w:rsidRDefault="00062706" w:rsidP="00EA4775">
            <w:pPr>
              <w:pStyle w:val="NoSpacing"/>
              <w:numPr>
                <w:ilvl w:val="0"/>
                <w:numId w:val="17"/>
              </w:numPr>
            </w:pPr>
            <w:r>
              <w:rPr>
                <w:sz w:val="23"/>
                <w:szCs w:val="23"/>
              </w:rPr>
              <w:t xml:space="preserve">Created </w:t>
            </w:r>
            <w:r w:rsidRPr="00B304EA">
              <w:rPr>
                <w:sz w:val="23"/>
                <w:szCs w:val="23"/>
              </w:rPr>
              <w:t xml:space="preserve">Books Summary report: return the books counts, average page count per book category. </w:t>
            </w:r>
          </w:p>
        </w:tc>
        <w:tc>
          <w:tcPr>
            <w:tcW w:w="774" w:type="dxa"/>
          </w:tcPr>
          <w:p w14:paraId="7217366B" w14:textId="1E51075E" w:rsidR="00062706" w:rsidRDefault="00EC2FB8" w:rsidP="00062706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660" w:type="dxa"/>
          </w:tcPr>
          <w:p w14:paraId="7F8FA01A" w14:textId="77777777" w:rsidR="00062706" w:rsidRPr="000D0B38" w:rsidRDefault="00062706" w:rsidP="0006270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43FE01C0" w14:textId="77777777" w:rsidR="00062706" w:rsidRPr="000D0B38" w:rsidRDefault="00062706" w:rsidP="0006270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029609C8" w14:textId="77777777" w:rsidR="00062706" w:rsidRPr="000D0B38" w:rsidRDefault="00062706" w:rsidP="00062706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062706" w:rsidRPr="000D0B38" w14:paraId="6159A78A" w14:textId="77777777" w:rsidTr="009D7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51252731" w14:textId="794A43E4" w:rsidR="00062706" w:rsidRPr="00C97BFA" w:rsidRDefault="00062706" w:rsidP="00EA4775">
            <w:pPr>
              <w:pStyle w:val="NoSpacing"/>
              <w:numPr>
                <w:ilvl w:val="0"/>
                <w:numId w:val="17"/>
              </w:numPr>
            </w:pPr>
            <w:r>
              <w:rPr>
                <w:sz w:val="23"/>
                <w:szCs w:val="23"/>
              </w:rPr>
              <w:t xml:space="preserve">Created the </w:t>
            </w:r>
            <w:r w:rsidRPr="00B304EA">
              <w:rPr>
                <w:sz w:val="23"/>
                <w:szCs w:val="23"/>
              </w:rPr>
              <w:t xml:space="preserve">Top 3 borrowers with the total number of books they have borrowed. </w:t>
            </w:r>
          </w:p>
        </w:tc>
        <w:tc>
          <w:tcPr>
            <w:tcW w:w="774" w:type="dxa"/>
          </w:tcPr>
          <w:p w14:paraId="195D5D3E" w14:textId="4A8A213D" w:rsidR="00062706" w:rsidRDefault="00EC2FB8" w:rsidP="0006270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660" w:type="dxa"/>
          </w:tcPr>
          <w:p w14:paraId="2DCED037" w14:textId="77777777" w:rsidR="00062706" w:rsidRPr="000D0B38" w:rsidRDefault="00062706" w:rsidP="0006270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7216ACC3" w14:textId="77777777" w:rsidR="00062706" w:rsidRPr="000D0B38" w:rsidRDefault="00062706" w:rsidP="0006270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6AEEAC6C" w14:textId="77777777" w:rsidR="00062706" w:rsidRPr="000D0B38" w:rsidRDefault="00062706" w:rsidP="00062706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062706" w:rsidRPr="000D0B38" w14:paraId="47567E33" w14:textId="77777777" w:rsidTr="009D7183">
        <w:trPr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6A8B1787" w14:textId="02CCBF0D" w:rsidR="00062706" w:rsidRPr="00C97BFA" w:rsidRDefault="00062706" w:rsidP="00EA4775">
            <w:pPr>
              <w:pStyle w:val="NoSpacing"/>
              <w:numPr>
                <w:ilvl w:val="0"/>
                <w:numId w:val="17"/>
              </w:numPr>
            </w:pPr>
            <w:r>
              <w:rPr>
                <w:sz w:val="23"/>
                <w:szCs w:val="23"/>
              </w:rPr>
              <w:t xml:space="preserve">Created </w:t>
            </w:r>
            <w:r w:rsidRPr="00B304EA">
              <w:rPr>
                <w:sz w:val="23"/>
                <w:szCs w:val="23"/>
              </w:rPr>
              <w:t xml:space="preserve">Top 3 borrowed books and the number of times they have been borrowed. </w:t>
            </w:r>
          </w:p>
        </w:tc>
        <w:tc>
          <w:tcPr>
            <w:tcW w:w="774" w:type="dxa"/>
          </w:tcPr>
          <w:p w14:paraId="751298B7" w14:textId="32A8A22A" w:rsidR="00062706" w:rsidRDefault="00EC2FB8" w:rsidP="00062706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660" w:type="dxa"/>
          </w:tcPr>
          <w:p w14:paraId="65799C4A" w14:textId="77777777" w:rsidR="00062706" w:rsidRPr="000D0B38" w:rsidRDefault="00062706" w:rsidP="0006270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056DADCF" w14:textId="77777777" w:rsidR="00062706" w:rsidRPr="000D0B38" w:rsidRDefault="00062706" w:rsidP="0006270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5BB19964" w14:textId="77777777" w:rsidR="00062706" w:rsidRPr="000D0B38" w:rsidRDefault="00062706" w:rsidP="00062706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062706" w:rsidRPr="000D0B38" w14:paraId="1F015B84" w14:textId="77777777" w:rsidTr="009D7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2F5DFD5A" w14:textId="4E56E9F8" w:rsidR="00062706" w:rsidRPr="00C97BFA" w:rsidRDefault="00062706" w:rsidP="00EA4775">
            <w:pPr>
              <w:pStyle w:val="NoSpacing"/>
              <w:numPr>
                <w:ilvl w:val="0"/>
                <w:numId w:val="17"/>
              </w:numPr>
              <w:rPr>
                <w:rFonts w:cstheme="minorHAnsi"/>
                <w:b w:val="0"/>
                <w:bCs w:val="0"/>
              </w:rPr>
            </w:pPr>
            <w:r>
              <w:rPr>
                <w:sz w:val="23"/>
                <w:szCs w:val="23"/>
              </w:rPr>
              <w:t xml:space="preserve">Created </w:t>
            </w:r>
            <w:r w:rsidRPr="00B304EA">
              <w:rPr>
                <w:sz w:val="23"/>
                <w:szCs w:val="23"/>
              </w:rPr>
              <w:t xml:space="preserve">Borrowing summary: Summary of borrowings by book category. The report should return the total number of borrowings per book category. </w:t>
            </w:r>
          </w:p>
        </w:tc>
        <w:tc>
          <w:tcPr>
            <w:tcW w:w="774" w:type="dxa"/>
          </w:tcPr>
          <w:p w14:paraId="43CD26F5" w14:textId="3343AAD9" w:rsidR="00062706" w:rsidRDefault="00EC2FB8" w:rsidP="0006270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660" w:type="dxa"/>
          </w:tcPr>
          <w:p w14:paraId="305C66DD" w14:textId="77777777" w:rsidR="00062706" w:rsidRPr="000D0B38" w:rsidRDefault="00062706" w:rsidP="0006270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63E2E84D" w14:textId="77777777" w:rsidR="00062706" w:rsidRPr="000D0B38" w:rsidRDefault="00062706" w:rsidP="0006270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12F6BEC6" w14:textId="77777777" w:rsidR="00062706" w:rsidRPr="000D0B38" w:rsidRDefault="00062706" w:rsidP="00062706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67AC1876" w14:textId="77777777" w:rsidTr="009D7183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3866039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Total</w:t>
            </w:r>
          </w:p>
        </w:tc>
        <w:tc>
          <w:tcPr>
            <w:tcW w:w="774" w:type="dxa"/>
          </w:tcPr>
          <w:p w14:paraId="3CA44D23" w14:textId="77777777" w:rsidR="003F3C9F" w:rsidRPr="000D0B38" w:rsidRDefault="003F3C9F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sz w:val="24"/>
                <w:szCs w:val="24"/>
              </w:rPr>
              <w:fldChar w:fldCharType="begin"/>
            </w:r>
            <w:r w:rsidRPr="000D0B38">
              <w:rPr>
                <w:color w:val="auto"/>
                <w:sz w:val="24"/>
                <w:szCs w:val="24"/>
              </w:rPr>
              <w:instrText xml:space="preserve"> =SUM(ABOVE) </w:instrText>
            </w:r>
            <w:r w:rsidRPr="000D0B38">
              <w:rPr>
                <w:sz w:val="24"/>
                <w:szCs w:val="24"/>
              </w:rPr>
              <w:fldChar w:fldCharType="separate"/>
            </w:r>
            <w:r w:rsidR="00594248" w:rsidRPr="000D0B38">
              <w:rPr>
                <w:noProof/>
                <w:color w:val="auto"/>
                <w:sz w:val="24"/>
                <w:szCs w:val="24"/>
              </w:rPr>
              <w:t>100</w:t>
            </w:r>
            <w:r w:rsidRPr="000D0B38">
              <w:rPr>
                <w:sz w:val="24"/>
                <w:szCs w:val="24"/>
              </w:rPr>
              <w:fldChar w:fldCharType="end"/>
            </w:r>
          </w:p>
        </w:tc>
        <w:tc>
          <w:tcPr>
            <w:tcW w:w="1660" w:type="dxa"/>
          </w:tcPr>
          <w:p w14:paraId="063001AC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7ABCE1AC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900" w:type="dxa"/>
          </w:tcPr>
          <w:p w14:paraId="3B2A7A8C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10ACA262" w14:textId="77777777" w:rsidTr="009D7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50334B4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74" w:type="dxa"/>
          </w:tcPr>
          <w:p w14:paraId="5ADB7F31" w14:textId="77777777" w:rsidR="003F3C9F" w:rsidRPr="000D0B38" w:rsidRDefault="003F3C9F" w:rsidP="000A3AC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-100</w:t>
            </w:r>
          </w:p>
        </w:tc>
        <w:tc>
          <w:tcPr>
            <w:tcW w:w="1660" w:type="dxa"/>
          </w:tcPr>
          <w:p w14:paraId="31AB4E92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13F213BA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900" w:type="dxa"/>
          </w:tcPr>
          <w:p w14:paraId="48EB947F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</w:tbl>
    <w:p w14:paraId="49DE3FB3" w14:textId="77777777"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5E062683" w14:textId="77777777" w:rsidR="00AB1703" w:rsidRDefault="00AB1703" w:rsidP="009C066D">
      <w:pPr>
        <w:pStyle w:val="Heading2"/>
        <w:ind w:left="360"/>
        <w:jc w:val="center"/>
        <w:rPr>
          <w:sz w:val="36"/>
          <w:szCs w:val="36"/>
        </w:rPr>
      </w:pPr>
    </w:p>
    <w:p w14:paraId="6E3E9569" w14:textId="113FF77D" w:rsidR="00BD5B70" w:rsidRPr="009C066D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0E23013A" w14:textId="68213449" w:rsidR="00031CA6" w:rsidRPr="00594248" w:rsidRDefault="00031CA6" w:rsidP="00594248"/>
    <w:sectPr w:rsidR="00031CA6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0890B4" w14:textId="77777777" w:rsidR="00C50233" w:rsidRDefault="00C50233" w:rsidP="007D42BF">
      <w:pPr>
        <w:spacing w:after="0" w:line="240" w:lineRule="auto"/>
      </w:pPr>
      <w:r>
        <w:separator/>
      </w:r>
    </w:p>
  </w:endnote>
  <w:endnote w:type="continuationSeparator" w:id="0">
    <w:p w14:paraId="6AE0A58B" w14:textId="77777777" w:rsidR="00C50233" w:rsidRDefault="00C50233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77777777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3B75D1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9F6391" w14:textId="77777777" w:rsidR="00C50233" w:rsidRDefault="00C50233" w:rsidP="007D42BF">
      <w:pPr>
        <w:spacing w:after="0" w:line="240" w:lineRule="auto"/>
      </w:pPr>
      <w:r>
        <w:separator/>
      </w:r>
    </w:p>
  </w:footnote>
  <w:footnote w:type="continuationSeparator" w:id="0">
    <w:p w14:paraId="60B456E0" w14:textId="77777777" w:rsidR="00C50233" w:rsidRDefault="00C50233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C42E6A"/>
    <w:multiLevelType w:val="hybridMultilevel"/>
    <w:tmpl w:val="89864D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530A6"/>
    <w:multiLevelType w:val="hybridMultilevel"/>
    <w:tmpl w:val="E0EA1F58"/>
    <w:lvl w:ilvl="0" w:tplc="E7CAD0A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98257A"/>
    <w:multiLevelType w:val="hybridMultilevel"/>
    <w:tmpl w:val="E5C2E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53512A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1535219"/>
    <w:multiLevelType w:val="hybridMultilevel"/>
    <w:tmpl w:val="8D8E2A1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4C33C13"/>
    <w:multiLevelType w:val="hybridMultilevel"/>
    <w:tmpl w:val="38160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9311A2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7B6C3F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0"/>
  </w:num>
  <w:num w:numId="3">
    <w:abstractNumId w:val="14"/>
  </w:num>
  <w:num w:numId="4">
    <w:abstractNumId w:val="1"/>
  </w:num>
  <w:num w:numId="5">
    <w:abstractNumId w:val="13"/>
  </w:num>
  <w:num w:numId="6">
    <w:abstractNumId w:val="2"/>
  </w:num>
  <w:num w:numId="7">
    <w:abstractNumId w:val="4"/>
  </w:num>
  <w:num w:numId="8">
    <w:abstractNumId w:val="9"/>
  </w:num>
  <w:num w:numId="9">
    <w:abstractNumId w:val="6"/>
  </w:num>
  <w:num w:numId="10">
    <w:abstractNumId w:val="10"/>
  </w:num>
  <w:num w:numId="11">
    <w:abstractNumId w:val="5"/>
  </w:num>
  <w:num w:numId="12">
    <w:abstractNumId w:val="7"/>
  </w:num>
  <w:num w:numId="13">
    <w:abstractNumId w:val="16"/>
  </w:num>
  <w:num w:numId="14">
    <w:abstractNumId w:val="11"/>
  </w:num>
  <w:num w:numId="15">
    <w:abstractNumId w:val="8"/>
  </w:num>
  <w:num w:numId="16">
    <w:abstractNumId w:val="12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278F"/>
    <w:rsid w:val="00004930"/>
    <w:rsid w:val="00010E45"/>
    <w:rsid w:val="00023B58"/>
    <w:rsid w:val="00031CA6"/>
    <w:rsid w:val="00062706"/>
    <w:rsid w:val="00075BE2"/>
    <w:rsid w:val="00081100"/>
    <w:rsid w:val="000D0B38"/>
    <w:rsid w:val="000D1D13"/>
    <w:rsid w:val="000D2B38"/>
    <w:rsid w:val="000D3A95"/>
    <w:rsid w:val="000D5E32"/>
    <w:rsid w:val="000D6E9C"/>
    <w:rsid w:val="000E70E5"/>
    <w:rsid w:val="000E764D"/>
    <w:rsid w:val="000F1948"/>
    <w:rsid w:val="000F1DB3"/>
    <w:rsid w:val="00116CA8"/>
    <w:rsid w:val="00123CEF"/>
    <w:rsid w:val="00133EED"/>
    <w:rsid w:val="001B7447"/>
    <w:rsid w:val="001D0F47"/>
    <w:rsid w:val="001E079F"/>
    <w:rsid w:val="001E676E"/>
    <w:rsid w:val="00202A46"/>
    <w:rsid w:val="0021547C"/>
    <w:rsid w:val="002514D0"/>
    <w:rsid w:val="00280A4C"/>
    <w:rsid w:val="003164EE"/>
    <w:rsid w:val="00317D0F"/>
    <w:rsid w:val="0034257A"/>
    <w:rsid w:val="00344B1D"/>
    <w:rsid w:val="00354888"/>
    <w:rsid w:val="003736EE"/>
    <w:rsid w:val="00385EFA"/>
    <w:rsid w:val="00396B97"/>
    <w:rsid w:val="003979A8"/>
    <w:rsid w:val="003B75D1"/>
    <w:rsid w:val="003B7C97"/>
    <w:rsid w:val="003C7D74"/>
    <w:rsid w:val="003F3C9F"/>
    <w:rsid w:val="0041738C"/>
    <w:rsid w:val="004550C3"/>
    <w:rsid w:val="00456935"/>
    <w:rsid w:val="00475990"/>
    <w:rsid w:val="00487078"/>
    <w:rsid w:val="004A19EE"/>
    <w:rsid w:val="004C670C"/>
    <w:rsid w:val="004D10BC"/>
    <w:rsid w:val="00546A06"/>
    <w:rsid w:val="00570EDD"/>
    <w:rsid w:val="00587025"/>
    <w:rsid w:val="00594248"/>
    <w:rsid w:val="00595819"/>
    <w:rsid w:val="005A48B7"/>
    <w:rsid w:val="005A6D98"/>
    <w:rsid w:val="005B232B"/>
    <w:rsid w:val="005B498F"/>
    <w:rsid w:val="00610E23"/>
    <w:rsid w:val="00655CD6"/>
    <w:rsid w:val="00665CD8"/>
    <w:rsid w:val="006B6655"/>
    <w:rsid w:val="007213D9"/>
    <w:rsid w:val="00742A06"/>
    <w:rsid w:val="007500FD"/>
    <w:rsid w:val="007642E8"/>
    <w:rsid w:val="00765CF6"/>
    <w:rsid w:val="00773757"/>
    <w:rsid w:val="007763A2"/>
    <w:rsid w:val="0078775A"/>
    <w:rsid w:val="007A6106"/>
    <w:rsid w:val="007C3FD3"/>
    <w:rsid w:val="007D42BF"/>
    <w:rsid w:val="007F7705"/>
    <w:rsid w:val="00813150"/>
    <w:rsid w:val="00834050"/>
    <w:rsid w:val="00883C29"/>
    <w:rsid w:val="008A12EA"/>
    <w:rsid w:val="008A7166"/>
    <w:rsid w:val="008B435A"/>
    <w:rsid w:val="008B4AE6"/>
    <w:rsid w:val="008C5B92"/>
    <w:rsid w:val="008F7F08"/>
    <w:rsid w:val="00903B1A"/>
    <w:rsid w:val="00907FA0"/>
    <w:rsid w:val="00950E47"/>
    <w:rsid w:val="00982089"/>
    <w:rsid w:val="009B3D6D"/>
    <w:rsid w:val="009C066D"/>
    <w:rsid w:val="009D7183"/>
    <w:rsid w:val="009E1EB6"/>
    <w:rsid w:val="00A368AC"/>
    <w:rsid w:val="00A37EC5"/>
    <w:rsid w:val="00A54491"/>
    <w:rsid w:val="00A54A83"/>
    <w:rsid w:val="00A714C5"/>
    <w:rsid w:val="00AA3747"/>
    <w:rsid w:val="00AB1703"/>
    <w:rsid w:val="00AC2EFD"/>
    <w:rsid w:val="00AD0A31"/>
    <w:rsid w:val="00AD0CDC"/>
    <w:rsid w:val="00AE6B3B"/>
    <w:rsid w:val="00B06589"/>
    <w:rsid w:val="00B34D52"/>
    <w:rsid w:val="00B42443"/>
    <w:rsid w:val="00B614EC"/>
    <w:rsid w:val="00B8118E"/>
    <w:rsid w:val="00BD5B70"/>
    <w:rsid w:val="00BD7506"/>
    <w:rsid w:val="00BF7DCB"/>
    <w:rsid w:val="00C50233"/>
    <w:rsid w:val="00C541EF"/>
    <w:rsid w:val="00C56C5B"/>
    <w:rsid w:val="00C706EF"/>
    <w:rsid w:val="00C97BFA"/>
    <w:rsid w:val="00CB2566"/>
    <w:rsid w:val="00CC38C2"/>
    <w:rsid w:val="00CD6CBC"/>
    <w:rsid w:val="00CE35CB"/>
    <w:rsid w:val="00D163BE"/>
    <w:rsid w:val="00D27639"/>
    <w:rsid w:val="00D47A71"/>
    <w:rsid w:val="00D57339"/>
    <w:rsid w:val="00D65B40"/>
    <w:rsid w:val="00D67E8D"/>
    <w:rsid w:val="00D80AC7"/>
    <w:rsid w:val="00DA6C1D"/>
    <w:rsid w:val="00DB6028"/>
    <w:rsid w:val="00E66A03"/>
    <w:rsid w:val="00EA4775"/>
    <w:rsid w:val="00EC2FB8"/>
    <w:rsid w:val="00EF5FA0"/>
    <w:rsid w:val="00F04623"/>
    <w:rsid w:val="00F10FE4"/>
    <w:rsid w:val="00F25691"/>
    <w:rsid w:val="00F40E47"/>
    <w:rsid w:val="00F713A4"/>
    <w:rsid w:val="00F93229"/>
    <w:rsid w:val="00F96B7D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customStyle="1" w:styleId="Default">
    <w:name w:val="Default"/>
    <w:rsid w:val="000D6E9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32358A-7B71-40DB-8599-6A69575598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278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GOLDEN CAT</cp:lastModifiedBy>
  <cp:revision>54</cp:revision>
  <dcterms:created xsi:type="dcterms:W3CDTF">2018-03-24T14:51:00Z</dcterms:created>
  <dcterms:modified xsi:type="dcterms:W3CDTF">2019-04-05T19:05:00Z</dcterms:modified>
</cp:coreProperties>
</file>